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3DC45E" w14:textId="77777777" w:rsidR="008C56A1" w:rsidRPr="0047577D" w:rsidRDefault="008C56A1" w:rsidP="008C56A1">
      <w:pPr>
        <w:jc w:val="center"/>
        <w:rPr>
          <w:rFonts w:ascii="Times New Roman" w:hAnsi="Times New Roman" w:cs="Times New Roman"/>
          <w:b/>
          <w:bCs/>
          <w:sz w:val="24"/>
          <w:szCs w:val="24"/>
        </w:rPr>
      </w:pPr>
    </w:p>
    <w:p w14:paraId="28D30E1D" w14:textId="77777777" w:rsidR="008C56A1" w:rsidRPr="0047577D" w:rsidRDefault="008C56A1" w:rsidP="008C56A1">
      <w:pPr>
        <w:jc w:val="center"/>
        <w:rPr>
          <w:rFonts w:ascii="Times New Roman" w:hAnsi="Times New Roman" w:cs="Times New Roman"/>
          <w:b/>
          <w:bCs/>
          <w:sz w:val="24"/>
          <w:szCs w:val="24"/>
        </w:rPr>
      </w:pPr>
    </w:p>
    <w:p w14:paraId="4D11F0B9" w14:textId="77777777" w:rsidR="008C56A1" w:rsidRPr="0047577D" w:rsidRDefault="008C56A1" w:rsidP="008C56A1">
      <w:pPr>
        <w:jc w:val="center"/>
        <w:rPr>
          <w:rFonts w:ascii="Times New Roman" w:hAnsi="Times New Roman" w:cs="Times New Roman"/>
          <w:b/>
          <w:bCs/>
          <w:sz w:val="24"/>
          <w:szCs w:val="24"/>
        </w:rPr>
      </w:pPr>
    </w:p>
    <w:p w14:paraId="4E6DC5D8" w14:textId="77777777" w:rsidR="008C56A1" w:rsidRPr="0047577D" w:rsidRDefault="008C56A1" w:rsidP="008C56A1">
      <w:pPr>
        <w:jc w:val="center"/>
        <w:rPr>
          <w:rFonts w:ascii="Times New Roman" w:hAnsi="Times New Roman" w:cs="Times New Roman"/>
          <w:b/>
          <w:bCs/>
          <w:sz w:val="24"/>
          <w:szCs w:val="24"/>
        </w:rPr>
      </w:pPr>
    </w:p>
    <w:p w14:paraId="2DCDD045" w14:textId="444CB94E" w:rsidR="0068416F" w:rsidRPr="0047577D" w:rsidRDefault="008C56A1" w:rsidP="008C56A1">
      <w:pPr>
        <w:jc w:val="center"/>
        <w:rPr>
          <w:rFonts w:ascii="Times New Roman" w:hAnsi="Times New Roman" w:cs="Times New Roman"/>
          <w:b/>
          <w:bCs/>
          <w:sz w:val="24"/>
          <w:szCs w:val="24"/>
        </w:rPr>
      </w:pPr>
      <w:r w:rsidRPr="0047577D">
        <w:rPr>
          <w:rFonts w:ascii="Times New Roman" w:hAnsi="Times New Roman" w:cs="Times New Roman"/>
          <w:b/>
          <w:bCs/>
          <w:sz w:val="24"/>
          <w:szCs w:val="24"/>
        </w:rPr>
        <w:t>Furry Subculture</w:t>
      </w:r>
    </w:p>
    <w:p w14:paraId="6C360D7A" w14:textId="1B4DEAA5" w:rsidR="008C56A1" w:rsidRPr="0047577D" w:rsidRDefault="008C56A1" w:rsidP="008C56A1">
      <w:pPr>
        <w:jc w:val="center"/>
        <w:rPr>
          <w:rFonts w:ascii="Times New Roman" w:hAnsi="Times New Roman" w:cs="Times New Roman"/>
          <w:sz w:val="24"/>
          <w:szCs w:val="24"/>
        </w:rPr>
      </w:pPr>
      <w:r w:rsidRPr="0047577D">
        <w:rPr>
          <w:rFonts w:ascii="Times New Roman" w:hAnsi="Times New Roman" w:cs="Times New Roman"/>
          <w:sz w:val="24"/>
          <w:szCs w:val="24"/>
        </w:rPr>
        <w:t>Institutional Affiliation</w:t>
      </w:r>
    </w:p>
    <w:p w14:paraId="172F7E41" w14:textId="4AD614F5" w:rsidR="008C56A1" w:rsidRPr="0047577D" w:rsidRDefault="008C56A1" w:rsidP="008C56A1">
      <w:pPr>
        <w:jc w:val="center"/>
        <w:rPr>
          <w:rFonts w:ascii="Times New Roman" w:hAnsi="Times New Roman" w:cs="Times New Roman"/>
          <w:sz w:val="24"/>
          <w:szCs w:val="24"/>
        </w:rPr>
      </w:pPr>
      <w:r w:rsidRPr="0047577D">
        <w:rPr>
          <w:rFonts w:ascii="Times New Roman" w:hAnsi="Times New Roman" w:cs="Times New Roman"/>
          <w:sz w:val="24"/>
          <w:szCs w:val="24"/>
        </w:rPr>
        <w:t>Course</w:t>
      </w:r>
    </w:p>
    <w:p w14:paraId="11EEDAB1" w14:textId="6F4C0186" w:rsidR="008C56A1" w:rsidRPr="0047577D" w:rsidRDefault="008C56A1" w:rsidP="008C56A1">
      <w:pPr>
        <w:jc w:val="center"/>
        <w:rPr>
          <w:rFonts w:ascii="Times New Roman" w:hAnsi="Times New Roman" w:cs="Times New Roman"/>
          <w:sz w:val="24"/>
          <w:szCs w:val="24"/>
        </w:rPr>
      </w:pPr>
      <w:r w:rsidRPr="0047577D">
        <w:rPr>
          <w:rFonts w:ascii="Times New Roman" w:hAnsi="Times New Roman" w:cs="Times New Roman"/>
          <w:sz w:val="24"/>
          <w:szCs w:val="24"/>
        </w:rPr>
        <w:t>Date</w:t>
      </w:r>
    </w:p>
    <w:p w14:paraId="51E35D47" w14:textId="77777777" w:rsidR="008C56A1" w:rsidRPr="0047577D" w:rsidRDefault="008C56A1">
      <w:pPr>
        <w:rPr>
          <w:rFonts w:ascii="Times New Roman" w:hAnsi="Times New Roman" w:cs="Times New Roman"/>
          <w:sz w:val="24"/>
          <w:szCs w:val="24"/>
        </w:rPr>
      </w:pPr>
      <w:r w:rsidRPr="0047577D">
        <w:rPr>
          <w:rFonts w:ascii="Times New Roman" w:hAnsi="Times New Roman" w:cs="Times New Roman"/>
          <w:sz w:val="24"/>
          <w:szCs w:val="24"/>
        </w:rPr>
        <w:br w:type="page"/>
      </w:r>
    </w:p>
    <w:p w14:paraId="3DFA5597" w14:textId="78FA05F0" w:rsidR="002703DD" w:rsidRPr="0047577D" w:rsidRDefault="002703DD" w:rsidP="002703DD">
      <w:pPr>
        <w:spacing w:line="480" w:lineRule="auto"/>
        <w:ind w:firstLine="720"/>
        <w:jc w:val="center"/>
        <w:rPr>
          <w:rFonts w:ascii="Times New Roman" w:hAnsi="Times New Roman" w:cs="Times New Roman"/>
          <w:b/>
          <w:bCs/>
          <w:sz w:val="24"/>
          <w:szCs w:val="24"/>
        </w:rPr>
      </w:pPr>
      <w:r w:rsidRPr="0047577D">
        <w:rPr>
          <w:rFonts w:ascii="Times New Roman" w:hAnsi="Times New Roman" w:cs="Times New Roman"/>
          <w:b/>
          <w:bCs/>
          <w:sz w:val="24"/>
          <w:szCs w:val="24"/>
        </w:rPr>
        <w:lastRenderedPageBreak/>
        <w:t>Introduction</w:t>
      </w:r>
    </w:p>
    <w:p w14:paraId="4A31B079" w14:textId="20891346" w:rsidR="008C56A1" w:rsidRPr="0047577D" w:rsidRDefault="002703DD" w:rsidP="009518ED">
      <w:pPr>
        <w:spacing w:line="480" w:lineRule="auto"/>
        <w:ind w:firstLine="720"/>
        <w:jc w:val="both"/>
        <w:rPr>
          <w:rFonts w:ascii="Times New Roman" w:hAnsi="Times New Roman" w:cs="Times New Roman"/>
          <w:sz w:val="24"/>
          <w:szCs w:val="24"/>
        </w:rPr>
      </w:pPr>
      <w:r w:rsidRPr="0047577D">
        <w:rPr>
          <w:rFonts w:ascii="Times New Roman" w:hAnsi="Times New Roman" w:cs="Times New Roman"/>
          <w:sz w:val="24"/>
          <w:szCs w:val="24"/>
        </w:rPr>
        <w:t xml:space="preserve">The furry fandom subculture is a group of people who enjoy anthropomorphic animal personalities with human personality traits. Human intellect and facial expressions are instances of anthropomorphic characteristics, as are talking, walking on two legs, as well as wearing clothing. The word "furry fandom subculture" is often used to describe the online and in-person group of people who meet at furry </w:t>
      </w:r>
      <w:r w:rsidR="00BE3750" w:rsidRPr="0047577D">
        <w:rPr>
          <w:rFonts w:ascii="Times New Roman" w:hAnsi="Times New Roman" w:cs="Times New Roman"/>
          <w:sz w:val="24"/>
          <w:szCs w:val="24"/>
        </w:rPr>
        <w:t>conventions. What</w:t>
      </w:r>
      <w:r w:rsidR="009518ED" w:rsidRPr="0047577D">
        <w:rPr>
          <w:rFonts w:ascii="Times New Roman" w:hAnsi="Times New Roman" w:cs="Times New Roman"/>
          <w:sz w:val="24"/>
          <w:szCs w:val="24"/>
        </w:rPr>
        <w:t xml:space="preserve"> comes immediately to mind when you hear the phrase furr</w:t>
      </w:r>
      <w:r w:rsidRPr="0047577D">
        <w:rPr>
          <w:rFonts w:ascii="Times New Roman" w:hAnsi="Times New Roman" w:cs="Times New Roman"/>
          <w:sz w:val="24"/>
          <w:szCs w:val="24"/>
        </w:rPr>
        <w:t>y Subculture,</w:t>
      </w:r>
      <w:r w:rsidR="009518ED" w:rsidRPr="0047577D">
        <w:rPr>
          <w:rFonts w:ascii="Times New Roman" w:hAnsi="Times New Roman" w:cs="Times New Roman"/>
          <w:sz w:val="24"/>
          <w:szCs w:val="24"/>
        </w:rPr>
        <w:t xml:space="preserve"> For the most part, the image that comes to mind is of crazed adults who, for some strange reason, want to be animals. Those who are not familiar with the furry culture often misunderstand and stigmatize it. Many people criticize them for portraying themselves the way they do. Furries are often judged in the media for being "weird," while they are seen as social outcasts for being distinctly distinctive. Furries are stereotyped as plushophiles, zoophiles, pedophiles, and excessively sexually active with one another, according to some myths. As a result of their widespread social rejection, becoming a furry has been branded as false. Furries, on the other hand, are not as bad as the media and culture perceive them to be. Furries are roleplayed mythical or rather nonmythical creatures who are vivid, fun, imaginative, and energetic. Furries choose to become furries simply because because they enjoy and also find comfort in roleplaying as creatures that enable them to temporarily flee their own identities.</w:t>
      </w:r>
    </w:p>
    <w:p w14:paraId="45B53B1F" w14:textId="4FB7326E" w:rsidR="00236928" w:rsidRPr="0047577D" w:rsidRDefault="00236928" w:rsidP="009518ED">
      <w:pPr>
        <w:spacing w:line="480" w:lineRule="auto"/>
        <w:ind w:firstLine="720"/>
        <w:jc w:val="both"/>
        <w:rPr>
          <w:rFonts w:ascii="Times New Roman" w:hAnsi="Times New Roman" w:cs="Times New Roman"/>
          <w:sz w:val="24"/>
          <w:szCs w:val="24"/>
        </w:rPr>
      </w:pPr>
      <w:r w:rsidRPr="0047577D">
        <w:rPr>
          <w:rFonts w:ascii="Times New Roman" w:hAnsi="Times New Roman" w:cs="Times New Roman"/>
          <w:sz w:val="24"/>
          <w:szCs w:val="24"/>
        </w:rPr>
        <w:t>A growing culture seems to be Furry Fandom subculture. Some of its followers wear livestock outfits even on the streets. If there are no offline activities, amateurs often communicate in a "in-character" way with their passion online. The subculture is, nevertheless, much more than merely costumes for furry fans. Every furry has its own animal image, known as "foursome," which could be quite distinct from its own individuals.</w:t>
      </w:r>
    </w:p>
    <w:p w14:paraId="54FDFE81" w14:textId="7B53CCFD" w:rsidR="009518ED" w:rsidRPr="0047577D" w:rsidRDefault="00932EC5" w:rsidP="009518ED">
      <w:pPr>
        <w:spacing w:line="480" w:lineRule="auto"/>
        <w:ind w:firstLine="720"/>
        <w:jc w:val="both"/>
        <w:rPr>
          <w:rFonts w:ascii="Times New Roman" w:hAnsi="Times New Roman" w:cs="Times New Roman"/>
          <w:sz w:val="24"/>
          <w:szCs w:val="24"/>
        </w:rPr>
      </w:pPr>
      <w:r w:rsidRPr="0047577D">
        <w:rPr>
          <w:rFonts w:ascii="Times New Roman" w:hAnsi="Times New Roman" w:cs="Times New Roman"/>
          <w:sz w:val="24"/>
          <w:szCs w:val="24"/>
        </w:rPr>
        <w:lastRenderedPageBreak/>
        <w:t>The origins of the furry fandom are unknown, but it is thought to have started in the late 1980s. Shortly after, in 1989, the first furry convention, which is a gathering of furries, took place. Fans of comic books, movies, cartoons, anime, and television shows started bringing their favorite current characters to life during this time. Fursuits turn furries into the characters they represent as soon as they are put on. Furries act, speak, and move in ways that are appropriate for the creature. Furries use their fursona as a second identity. Many people are perplexed as to why furries dress up and transform into anthropomorphic characters. People enter the fursona group for two key reasons: to have fun and/or to gain social trust that they've never had before.</w:t>
      </w:r>
    </w:p>
    <w:p w14:paraId="58EC0045" w14:textId="560360E8" w:rsidR="00932EC5" w:rsidRPr="0047577D" w:rsidRDefault="00932EC5" w:rsidP="009518ED">
      <w:pPr>
        <w:spacing w:line="480" w:lineRule="auto"/>
        <w:ind w:firstLine="720"/>
        <w:jc w:val="both"/>
        <w:rPr>
          <w:rFonts w:ascii="Times New Roman" w:hAnsi="Times New Roman" w:cs="Times New Roman"/>
          <w:sz w:val="24"/>
          <w:szCs w:val="24"/>
        </w:rPr>
      </w:pPr>
      <w:r w:rsidRPr="0047577D">
        <w:rPr>
          <w:rFonts w:ascii="Times New Roman" w:hAnsi="Times New Roman" w:cs="Times New Roman"/>
          <w:sz w:val="24"/>
          <w:szCs w:val="24"/>
        </w:rPr>
        <w:t>The furry subculture is a subculture that is fascinated by anthropomorphic animal characters that have human personalities as well as the traits. This also suggests that furries enjoy reenacting cartoon animal characters with human traits like walking and taking. The furry subculture is mostly made up of white males in their late teens to early twenties. They reflect what you'd expect to see in a traditional geek or rather nerd subculture for the most part. Furries aren't fans; they're people who think they are animals in some way or another.</w:t>
      </w:r>
    </w:p>
    <w:p w14:paraId="5AA99A71" w14:textId="49D1453A" w:rsidR="00932EC5" w:rsidRPr="0047577D" w:rsidRDefault="00932EC5" w:rsidP="009518ED">
      <w:pPr>
        <w:spacing w:line="480" w:lineRule="auto"/>
        <w:ind w:firstLine="720"/>
        <w:jc w:val="both"/>
        <w:rPr>
          <w:rFonts w:ascii="Times New Roman" w:hAnsi="Times New Roman" w:cs="Times New Roman"/>
          <w:sz w:val="24"/>
          <w:szCs w:val="24"/>
        </w:rPr>
      </w:pPr>
      <w:r w:rsidRPr="0047577D">
        <w:rPr>
          <w:rFonts w:ascii="Times New Roman" w:hAnsi="Times New Roman" w:cs="Times New Roman"/>
          <w:sz w:val="24"/>
          <w:szCs w:val="24"/>
        </w:rPr>
        <w:t>Is this a social problem? This isn't always a sociological issue. If you aren't a furry, what they do is unlikely to have any effect on your life. Furies are lovers of characters who love dressing up in costumes. What other people want to do in their spare time has no bearing on us.</w:t>
      </w:r>
    </w:p>
    <w:p w14:paraId="2F8B861B" w14:textId="1BBA04EB" w:rsidR="00822ED2" w:rsidRPr="0047577D" w:rsidRDefault="00822ED2" w:rsidP="00E266F8">
      <w:pPr>
        <w:spacing w:line="480" w:lineRule="auto"/>
        <w:ind w:firstLine="720"/>
        <w:jc w:val="both"/>
        <w:rPr>
          <w:rFonts w:ascii="Times New Roman" w:hAnsi="Times New Roman" w:cs="Times New Roman"/>
          <w:sz w:val="24"/>
          <w:szCs w:val="24"/>
        </w:rPr>
      </w:pPr>
      <w:r w:rsidRPr="0047577D">
        <w:rPr>
          <w:rFonts w:ascii="Times New Roman" w:hAnsi="Times New Roman" w:cs="Times New Roman"/>
          <w:sz w:val="24"/>
          <w:szCs w:val="24"/>
        </w:rPr>
        <w:t xml:space="preserve">Furry subculture according to statistics, </w:t>
      </w:r>
      <w:r w:rsidR="00B45D80" w:rsidRPr="0047577D">
        <w:rPr>
          <w:rFonts w:ascii="Times New Roman" w:hAnsi="Times New Roman" w:cs="Times New Roman"/>
          <w:sz w:val="24"/>
          <w:szCs w:val="24"/>
        </w:rPr>
        <w:t>is normally</w:t>
      </w:r>
      <w:r w:rsidRPr="0047577D">
        <w:rPr>
          <w:rFonts w:ascii="Times New Roman" w:hAnsi="Times New Roman" w:cs="Times New Roman"/>
          <w:sz w:val="24"/>
          <w:szCs w:val="24"/>
        </w:rPr>
        <w:t xml:space="preserve"> entirely human and have no inclination to transform into a non-human animal; they truly enjoy media that includes animals that walk, speak, and perform other human-like activities. The furry fandom is mostly made up of white males in their late teens to early twenties. They reflect what you'd expect to find in a traditional geek or nerd subculture for the most part: Above-average academic achievement, a fascination with computers and science, and a love of video games, science fiction, fantasy, as well as </w:t>
      </w:r>
      <w:r w:rsidRPr="0047577D">
        <w:rPr>
          <w:rFonts w:ascii="Times New Roman" w:hAnsi="Times New Roman" w:cs="Times New Roman"/>
          <w:sz w:val="24"/>
          <w:szCs w:val="24"/>
        </w:rPr>
        <w:lastRenderedPageBreak/>
        <w:t>the anime. The fandom's LGBTQ demographics, on the other hand, are less common: Furry subcultures are seven times more likely to identify as gay than the general population, and also five times more likely to be recognized as non-heterosexual. Given this makeup, it should stand to reason that the furry is a subculture characterized in large part by its openness. This fandom upholds the values of inclusivity and non-</w:t>
      </w:r>
      <w:r w:rsidR="00B45D80" w:rsidRPr="0047577D">
        <w:rPr>
          <w:rFonts w:ascii="Times New Roman" w:hAnsi="Times New Roman" w:cs="Times New Roman"/>
          <w:sz w:val="24"/>
          <w:szCs w:val="24"/>
        </w:rPr>
        <w:t>judgment. The</w:t>
      </w:r>
      <w:r w:rsidRPr="0047577D">
        <w:rPr>
          <w:rFonts w:ascii="Times New Roman" w:hAnsi="Times New Roman" w:cs="Times New Roman"/>
          <w:sz w:val="24"/>
          <w:szCs w:val="24"/>
        </w:rPr>
        <w:t xml:space="preserve"> furry subculture is thought to have symbolic meanings. Furries don't dress up just for the sake of having fun or to feel like they're at a party. The animals that the characters are dressing up as have meaning for them, and they truly believe that they should be that animal. They not only love dressing up, but they also believe that this is the body in which they should have been born.</w:t>
      </w:r>
    </w:p>
    <w:p w14:paraId="5A48BFF6" w14:textId="77777777" w:rsidR="00E266F8" w:rsidRPr="0047577D" w:rsidRDefault="00E266F8" w:rsidP="009518ED">
      <w:pPr>
        <w:spacing w:line="480" w:lineRule="auto"/>
        <w:ind w:firstLine="720"/>
        <w:jc w:val="both"/>
        <w:rPr>
          <w:rFonts w:ascii="Times New Roman" w:hAnsi="Times New Roman" w:cs="Times New Roman"/>
          <w:sz w:val="24"/>
          <w:szCs w:val="24"/>
        </w:rPr>
      </w:pPr>
    </w:p>
    <w:p w14:paraId="40D4C5EF" w14:textId="387DED3F" w:rsidR="00B45D80" w:rsidRPr="0047577D" w:rsidRDefault="00FC5572" w:rsidP="009518ED">
      <w:pPr>
        <w:spacing w:line="480" w:lineRule="auto"/>
        <w:ind w:firstLine="720"/>
        <w:jc w:val="both"/>
        <w:rPr>
          <w:rFonts w:ascii="Times New Roman" w:hAnsi="Times New Roman" w:cs="Times New Roman"/>
          <w:sz w:val="24"/>
          <w:szCs w:val="24"/>
        </w:rPr>
      </w:pPr>
      <w:r w:rsidRPr="0047577D">
        <w:rPr>
          <w:rFonts w:ascii="Times New Roman" w:hAnsi="Times New Roman" w:cs="Times New Roman"/>
          <w:sz w:val="24"/>
          <w:szCs w:val="24"/>
        </w:rPr>
        <w:t>People in the furry subcultures, like those in many other subcultures, often describe themselves in contrast to others. When contrasted to anime fans, who the researchers believed had similar features to the furry community, furries who are associated strongly with their society were more likely to hold essentialist attitudes about furry identity, that is the beliefs that affirm community norms and also exclude others, according to a recent study by British psychologists</w:t>
      </w:r>
      <w:r w:rsidR="0047577D">
        <w:rPr>
          <w:rFonts w:ascii="Times New Roman" w:hAnsi="Times New Roman" w:cs="Times New Roman"/>
          <w:sz w:val="24"/>
          <w:szCs w:val="24"/>
        </w:rPr>
        <w:t xml:space="preserve"> (</w:t>
      </w:r>
      <w:r w:rsidR="0047577D" w:rsidRPr="0047577D">
        <w:rPr>
          <w:rFonts w:ascii="Times New Roman" w:hAnsi="Times New Roman" w:cs="Times New Roman"/>
          <w:color w:val="222222"/>
          <w:sz w:val="24"/>
          <w:szCs w:val="24"/>
          <w:shd w:val="clear" w:color="auto" w:fill="FFFFFF"/>
        </w:rPr>
        <w:t>Guerrier,</w:t>
      </w:r>
      <w:r w:rsidR="0047577D">
        <w:rPr>
          <w:rFonts w:ascii="Times New Roman" w:hAnsi="Times New Roman" w:cs="Times New Roman"/>
          <w:color w:val="222222"/>
          <w:sz w:val="24"/>
          <w:szCs w:val="24"/>
          <w:shd w:val="clear" w:color="auto" w:fill="FFFFFF"/>
        </w:rPr>
        <w:t xml:space="preserve"> 2014)</w:t>
      </w:r>
      <w:r w:rsidRPr="0047577D">
        <w:rPr>
          <w:rFonts w:ascii="Times New Roman" w:hAnsi="Times New Roman" w:cs="Times New Roman"/>
          <w:sz w:val="24"/>
          <w:szCs w:val="24"/>
        </w:rPr>
        <w:t>. When contrasted to sports fans or no other category, however, these furry subcultures are therefore less likely to display such heightened essentialism.</w:t>
      </w:r>
    </w:p>
    <w:p w14:paraId="7C225F51" w14:textId="708E40C5" w:rsidR="00822ED2" w:rsidRPr="0047577D" w:rsidRDefault="00FC5572" w:rsidP="009518ED">
      <w:pPr>
        <w:spacing w:line="480" w:lineRule="auto"/>
        <w:ind w:firstLine="720"/>
        <w:jc w:val="both"/>
        <w:rPr>
          <w:rFonts w:ascii="Times New Roman" w:hAnsi="Times New Roman" w:cs="Times New Roman"/>
          <w:sz w:val="24"/>
          <w:szCs w:val="24"/>
        </w:rPr>
      </w:pPr>
      <w:r w:rsidRPr="0047577D">
        <w:rPr>
          <w:rFonts w:ascii="Times New Roman" w:hAnsi="Times New Roman" w:cs="Times New Roman"/>
          <w:sz w:val="24"/>
          <w:szCs w:val="24"/>
        </w:rPr>
        <w:t xml:space="preserve"> As a result, the researchers discovered that when confronted with stigma, furry subculture </w:t>
      </w:r>
      <w:r w:rsidR="00B45D80" w:rsidRPr="0047577D">
        <w:rPr>
          <w:rFonts w:ascii="Times New Roman" w:hAnsi="Times New Roman" w:cs="Times New Roman"/>
          <w:sz w:val="24"/>
          <w:szCs w:val="24"/>
        </w:rPr>
        <w:t>is among</w:t>
      </w:r>
      <w:r w:rsidRPr="0047577D">
        <w:rPr>
          <w:rFonts w:ascii="Times New Roman" w:hAnsi="Times New Roman" w:cs="Times New Roman"/>
          <w:sz w:val="24"/>
          <w:szCs w:val="24"/>
        </w:rPr>
        <w:t xml:space="preserve"> other oppressed subcultural groups could reinforce validity boundaries as a reaction. Inscribing as well as reinscribing symbols of legitimacy that distinguish the in-group from the out-group is a traditional method of coping with stigma in a manner that positively establishes group identity in contrast to these social norms. At the same time, as stated by Plante et al., subcultural groups are often more likely to give a definition of themselves in opposition to the similar groups </w:t>
      </w:r>
      <w:r w:rsidRPr="0047577D">
        <w:rPr>
          <w:rFonts w:ascii="Times New Roman" w:hAnsi="Times New Roman" w:cs="Times New Roman"/>
          <w:sz w:val="24"/>
          <w:szCs w:val="24"/>
        </w:rPr>
        <w:lastRenderedPageBreak/>
        <w:t xml:space="preserve">rather than entirely different groups, as this helps to further reinforce a subcultural group's status as genuine or rather authentic. Furry subculture </w:t>
      </w:r>
      <w:r w:rsidR="00B45D80" w:rsidRPr="0047577D">
        <w:rPr>
          <w:rFonts w:ascii="Times New Roman" w:hAnsi="Times New Roman" w:cs="Times New Roman"/>
          <w:sz w:val="24"/>
          <w:szCs w:val="24"/>
        </w:rPr>
        <w:t>is</w:t>
      </w:r>
      <w:r w:rsidRPr="0047577D">
        <w:rPr>
          <w:rFonts w:ascii="Times New Roman" w:hAnsi="Times New Roman" w:cs="Times New Roman"/>
          <w:sz w:val="24"/>
          <w:szCs w:val="24"/>
        </w:rPr>
        <w:t xml:space="preserve"> distinct from mainstream culture as well as other subcultures such as punks, and also their most complex authenticity lines are drawn between them and far more similar communities.</w:t>
      </w:r>
    </w:p>
    <w:p w14:paraId="1C57C0C0" w14:textId="77777777" w:rsidR="00B45D80" w:rsidRPr="0047577D" w:rsidRDefault="00B45D80" w:rsidP="009518ED">
      <w:pPr>
        <w:spacing w:line="480" w:lineRule="auto"/>
        <w:ind w:firstLine="720"/>
        <w:jc w:val="both"/>
        <w:rPr>
          <w:rFonts w:ascii="Times New Roman" w:hAnsi="Times New Roman" w:cs="Times New Roman"/>
          <w:sz w:val="24"/>
          <w:szCs w:val="24"/>
        </w:rPr>
      </w:pPr>
    </w:p>
    <w:p w14:paraId="01862699" w14:textId="7717357E" w:rsidR="009518ED" w:rsidRPr="0047577D" w:rsidRDefault="00F02A95" w:rsidP="009518ED">
      <w:pPr>
        <w:spacing w:line="480" w:lineRule="auto"/>
        <w:ind w:firstLine="720"/>
        <w:jc w:val="both"/>
        <w:rPr>
          <w:rFonts w:ascii="Times New Roman" w:hAnsi="Times New Roman" w:cs="Times New Roman"/>
          <w:sz w:val="24"/>
          <w:szCs w:val="24"/>
        </w:rPr>
      </w:pPr>
      <w:r w:rsidRPr="0047577D">
        <w:rPr>
          <w:rFonts w:ascii="Times New Roman" w:hAnsi="Times New Roman" w:cs="Times New Roman"/>
          <w:sz w:val="24"/>
          <w:szCs w:val="24"/>
        </w:rPr>
        <w:t>We must first describe who we are talking about before dealing with any of our presumptions concerning the furry subculture. According to Gerbasi et al, furry subculture exists at the crossroads of anthropomorphism as well as the zoomorphism in the most important academic work on furries to date. Many furries are connected with a particular animal spiritually and emotionally so that they can even recognize more than humanity with its own species.</w:t>
      </w:r>
    </w:p>
    <w:p w14:paraId="4673B3EE" w14:textId="5A809411" w:rsidR="005F53B0" w:rsidRPr="0047577D" w:rsidRDefault="005F53B0" w:rsidP="009518ED">
      <w:pPr>
        <w:spacing w:line="480" w:lineRule="auto"/>
        <w:ind w:firstLine="720"/>
        <w:jc w:val="both"/>
        <w:rPr>
          <w:rFonts w:ascii="Times New Roman" w:hAnsi="Times New Roman" w:cs="Times New Roman"/>
          <w:sz w:val="24"/>
          <w:szCs w:val="24"/>
        </w:rPr>
      </w:pPr>
      <w:r w:rsidRPr="0047577D">
        <w:rPr>
          <w:rFonts w:ascii="Times New Roman" w:hAnsi="Times New Roman" w:cs="Times New Roman"/>
          <w:sz w:val="24"/>
          <w:szCs w:val="24"/>
        </w:rPr>
        <w:t>However, the</w:t>
      </w:r>
      <w:r w:rsidR="00AD5B32" w:rsidRPr="0047577D">
        <w:rPr>
          <w:rFonts w:ascii="Times New Roman" w:hAnsi="Times New Roman" w:cs="Times New Roman"/>
          <w:sz w:val="24"/>
          <w:szCs w:val="24"/>
        </w:rPr>
        <w:t xml:space="preserve"> researchers found that furry subcultures have one of the more puzzling features of being genuinely an animal. Gerbasi et al. took these desires far more sincerely than most of us would definitely at first glance and also even suggested linkages between Species Identity Disorder as well as the Gender Identity Disorder, which have since been renamed "gender dysphoria," and which is a treatment for transgender persons, referring to their disorder and their inner sense. Gerbasi et al. subsequently claimed that instead of defending a new kind of treatment they simply made a comparison. However, this comparison is contentious for several reasons, including that gender identity disorder (as well as, to a lower extent, gender dysphoria, which have been re-diagnosed) is often a stigmatizing label used for conversion treatment that carries a lot of baggage. </w:t>
      </w:r>
    </w:p>
    <w:p w14:paraId="506C1C9B" w14:textId="6571BF1A" w:rsidR="00F02A95" w:rsidRPr="0047577D" w:rsidRDefault="00AD5B32" w:rsidP="009518ED">
      <w:pPr>
        <w:spacing w:line="480" w:lineRule="auto"/>
        <w:ind w:firstLine="720"/>
        <w:jc w:val="both"/>
        <w:rPr>
          <w:rFonts w:ascii="Times New Roman" w:hAnsi="Times New Roman" w:cs="Times New Roman"/>
          <w:sz w:val="24"/>
          <w:szCs w:val="24"/>
        </w:rPr>
      </w:pPr>
      <w:r w:rsidRPr="0047577D">
        <w:rPr>
          <w:rFonts w:ascii="Times New Roman" w:hAnsi="Times New Roman" w:cs="Times New Roman"/>
          <w:sz w:val="24"/>
          <w:szCs w:val="24"/>
        </w:rPr>
        <w:t xml:space="preserve">Species Identity Disorder should therefore not be taken into consideration </w:t>
      </w:r>
      <w:r w:rsidR="005F53B0" w:rsidRPr="0047577D">
        <w:rPr>
          <w:rFonts w:ascii="Times New Roman" w:hAnsi="Times New Roman" w:cs="Times New Roman"/>
          <w:sz w:val="24"/>
          <w:szCs w:val="24"/>
        </w:rPr>
        <w:t>as a</w:t>
      </w:r>
      <w:r w:rsidRPr="0047577D">
        <w:rPr>
          <w:rFonts w:ascii="Times New Roman" w:hAnsi="Times New Roman" w:cs="Times New Roman"/>
          <w:sz w:val="24"/>
          <w:szCs w:val="24"/>
        </w:rPr>
        <w:t xml:space="preserve"> valid medical diagnosis since gender is a social structure and many scientific </w:t>
      </w:r>
      <w:r w:rsidR="005F53B0" w:rsidRPr="0047577D">
        <w:rPr>
          <w:rFonts w:ascii="Times New Roman" w:hAnsi="Times New Roman" w:cs="Times New Roman"/>
          <w:sz w:val="24"/>
          <w:szCs w:val="24"/>
        </w:rPr>
        <w:t>evidences</w:t>
      </w:r>
      <w:r w:rsidRPr="0047577D">
        <w:rPr>
          <w:rFonts w:ascii="Times New Roman" w:hAnsi="Times New Roman" w:cs="Times New Roman"/>
          <w:sz w:val="24"/>
          <w:szCs w:val="24"/>
        </w:rPr>
        <w:t xml:space="preserve"> indicating that gender medical care for trans and sexually inappropriate people can be life-saving. In Species </w:t>
      </w:r>
      <w:r w:rsidRPr="0047577D">
        <w:rPr>
          <w:rFonts w:ascii="Times New Roman" w:hAnsi="Times New Roman" w:cs="Times New Roman"/>
          <w:sz w:val="24"/>
          <w:szCs w:val="24"/>
        </w:rPr>
        <w:lastRenderedPageBreak/>
        <w:t xml:space="preserve">Identity </w:t>
      </w:r>
      <w:r w:rsidR="005F53B0" w:rsidRPr="0047577D">
        <w:rPr>
          <w:rFonts w:ascii="Times New Roman" w:hAnsi="Times New Roman" w:cs="Times New Roman"/>
          <w:sz w:val="24"/>
          <w:szCs w:val="24"/>
        </w:rPr>
        <w:t>Disorder, there</w:t>
      </w:r>
      <w:r w:rsidRPr="0047577D">
        <w:rPr>
          <w:rFonts w:ascii="Times New Roman" w:hAnsi="Times New Roman" w:cs="Times New Roman"/>
          <w:sz w:val="24"/>
          <w:szCs w:val="24"/>
        </w:rPr>
        <w:t xml:space="preserve"> is no contrast to a desire to develop into another species and no comparable health care can be given to people who identify themselves as having a species identity disorder. This does not say that furry subcultures are not valid or genuine in terms of their feelings and profound identities, but rather to recommend that gender dysphoria is basically insignificant.</w:t>
      </w:r>
    </w:p>
    <w:p w14:paraId="57BD3B76" w14:textId="65B88C42" w:rsidR="00D350E4" w:rsidRPr="0047577D" w:rsidRDefault="00D350E4" w:rsidP="009518ED">
      <w:pPr>
        <w:spacing w:line="480" w:lineRule="auto"/>
        <w:ind w:firstLine="720"/>
        <w:jc w:val="both"/>
        <w:rPr>
          <w:rFonts w:ascii="Times New Roman" w:hAnsi="Times New Roman" w:cs="Times New Roman"/>
          <w:sz w:val="24"/>
          <w:szCs w:val="24"/>
        </w:rPr>
      </w:pPr>
      <w:r w:rsidRPr="0047577D">
        <w:rPr>
          <w:rFonts w:ascii="Times New Roman" w:hAnsi="Times New Roman" w:cs="Times New Roman"/>
          <w:sz w:val="24"/>
          <w:szCs w:val="24"/>
        </w:rPr>
        <w:t>Furry fandom subcultures are therefore also unique because they all encounter the fandom from various points of view. While some like to dress up like fursonas, others prefer to make or eat fan art, while others just have fun in the companionship that belongs to the community. The misunderstanding that furry fandom is purely sexualized is likely based on similar misunderstandings as well as the stereotypes of LGBTQ individuals in general. However, some LGBTQ furries are attracted to the society precisely because they regard it as an area in which sex as well as the sexuality are not extremely important.</w:t>
      </w:r>
      <w:r w:rsidR="00A128DD" w:rsidRPr="0047577D">
        <w:rPr>
          <w:rFonts w:ascii="Times New Roman" w:hAnsi="Times New Roman" w:cs="Times New Roman"/>
          <w:sz w:val="24"/>
          <w:szCs w:val="24"/>
        </w:rPr>
        <w:t xml:space="preserve"> In reality, the furry subculture is very annoyed at how mainstream media outlets usually depict their community. Most sensual depictions of furry costumed sex fetishists and also the rubbish at wild parties, researchers say, are untrue and absolutely unfair. For the unknown, we talk of hundreds of thousands of strong worldwide communities who call each other the furry fandom subcultures.</w:t>
      </w:r>
    </w:p>
    <w:p w14:paraId="73E9B922" w14:textId="72057977" w:rsidR="00A128DD" w:rsidRPr="0047577D" w:rsidRDefault="00A128DD" w:rsidP="009518ED">
      <w:pPr>
        <w:spacing w:line="480" w:lineRule="auto"/>
        <w:ind w:firstLine="720"/>
        <w:jc w:val="both"/>
        <w:rPr>
          <w:rFonts w:ascii="Times New Roman" w:hAnsi="Times New Roman" w:cs="Times New Roman"/>
          <w:sz w:val="24"/>
          <w:szCs w:val="24"/>
        </w:rPr>
      </w:pPr>
      <w:r w:rsidRPr="0047577D">
        <w:rPr>
          <w:rFonts w:ascii="Times New Roman" w:hAnsi="Times New Roman" w:cs="Times New Roman"/>
          <w:sz w:val="24"/>
          <w:szCs w:val="24"/>
        </w:rPr>
        <w:t>For the furry fandom subculture, the future looks bright. Plante forecasts that there are between 100,000 to 1 million individuals—and that they are growing. "I don't really believe that it will ever be mainstream, simply because because it's an extraordinary hobby. </w:t>
      </w:r>
      <w:r w:rsidR="00236928" w:rsidRPr="0047577D">
        <w:rPr>
          <w:rFonts w:ascii="Times New Roman" w:hAnsi="Times New Roman" w:cs="Times New Roman"/>
          <w:sz w:val="24"/>
          <w:szCs w:val="24"/>
        </w:rPr>
        <w:t xml:space="preserve">A loose subculture of fans dedicated to animal character. In the early 1970s Furry became an affinity group with an approximate membership of hundreds of thousands and mainly online. A tiny outgrowth of scientific and underground combination communities in the late 1970s. People in the furry subcultures, like those in many other subcultures, often describe themselves in contrast to others. When contrasted to anime fans, who the researchers believed had similar features to the furry community, furries who are associated strongly with their society were more likely to hold </w:t>
      </w:r>
      <w:r w:rsidR="00236928" w:rsidRPr="0047577D">
        <w:rPr>
          <w:rFonts w:ascii="Times New Roman" w:hAnsi="Times New Roman" w:cs="Times New Roman"/>
          <w:sz w:val="24"/>
          <w:szCs w:val="24"/>
        </w:rPr>
        <w:lastRenderedPageBreak/>
        <w:t xml:space="preserve">essentialist attitudes about furry identity, that is the beliefs that affirm community norms and also exclude others, according to a recent study by British psychologists. When contrasted to sports fans or no other category, however, these furry subcultures are therefore less likely to display such heightened essentialism Furries are not simply fans of certain media properties, they develop their own media. </w:t>
      </w:r>
      <w:r w:rsidR="0047577D" w:rsidRPr="0047577D">
        <w:rPr>
          <w:rFonts w:ascii="Times New Roman" w:hAnsi="Times New Roman" w:cs="Times New Roman"/>
          <w:sz w:val="24"/>
          <w:szCs w:val="24"/>
        </w:rPr>
        <w:t>I</w:t>
      </w:r>
      <w:r w:rsidR="00236928" w:rsidRPr="0047577D">
        <w:rPr>
          <w:rFonts w:ascii="Times New Roman" w:hAnsi="Times New Roman" w:cs="Times New Roman"/>
          <w:sz w:val="24"/>
          <w:szCs w:val="24"/>
        </w:rPr>
        <w:t>nstead</w:t>
      </w:r>
      <w:r w:rsidR="0047577D">
        <w:rPr>
          <w:rFonts w:ascii="Times New Roman" w:hAnsi="Times New Roman" w:cs="Times New Roman"/>
          <w:sz w:val="24"/>
          <w:szCs w:val="24"/>
        </w:rPr>
        <w:t xml:space="preserve"> (</w:t>
      </w:r>
      <w:r w:rsidR="0047577D" w:rsidRPr="0047577D">
        <w:rPr>
          <w:rFonts w:ascii="Times New Roman" w:hAnsi="Times New Roman" w:cs="Times New Roman"/>
          <w:color w:val="222222"/>
          <w:sz w:val="24"/>
          <w:szCs w:val="24"/>
          <w:shd w:val="clear" w:color="auto" w:fill="FFFFFF"/>
        </w:rPr>
        <w:t>Guerrier,</w:t>
      </w:r>
      <w:r w:rsidR="0047577D">
        <w:rPr>
          <w:rFonts w:ascii="Times New Roman" w:hAnsi="Times New Roman" w:cs="Times New Roman"/>
          <w:color w:val="222222"/>
          <w:sz w:val="24"/>
          <w:szCs w:val="24"/>
          <w:shd w:val="clear" w:color="auto" w:fill="FFFFFF"/>
        </w:rPr>
        <w:t xml:space="preserve"> 2014)</w:t>
      </w:r>
      <w:r w:rsidR="00236928" w:rsidRPr="0047577D">
        <w:rPr>
          <w:rFonts w:ascii="Times New Roman" w:hAnsi="Times New Roman" w:cs="Times New Roman"/>
          <w:sz w:val="24"/>
          <w:szCs w:val="24"/>
        </w:rPr>
        <w:t>. In general, furries create a fursona, which represents itself in the community, as an anthropomorphic animal personality. Furry fandom is now mostly a subculture in the online industry and  also while my emphasis is on my studies, furries also meet in person at furry conventions in which manufacturers sell their products, artists commission and as well as the furry customers freely wear.</w:t>
      </w:r>
    </w:p>
    <w:p w14:paraId="6A5357FB" w14:textId="2117F215" w:rsidR="00DA034B" w:rsidRPr="0047577D" w:rsidRDefault="00E619CE" w:rsidP="0047577D">
      <w:pPr>
        <w:spacing w:line="480" w:lineRule="auto"/>
        <w:jc w:val="center"/>
        <w:rPr>
          <w:rFonts w:ascii="Times New Roman" w:hAnsi="Times New Roman" w:cs="Times New Roman"/>
          <w:b/>
          <w:bCs/>
          <w:sz w:val="24"/>
          <w:szCs w:val="24"/>
        </w:rPr>
      </w:pPr>
      <w:r w:rsidRPr="0047577D">
        <w:rPr>
          <w:rFonts w:ascii="Times New Roman" w:hAnsi="Times New Roman" w:cs="Times New Roman"/>
          <w:b/>
          <w:bCs/>
          <w:sz w:val="24"/>
          <w:szCs w:val="24"/>
        </w:rPr>
        <w:t>Conclusion</w:t>
      </w:r>
    </w:p>
    <w:p w14:paraId="18C8046B" w14:textId="13AF18AD" w:rsidR="0047577D" w:rsidRPr="0047577D" w:rsidRDefault="00DA034B" w:rsidP="00DA034B">
      <w:pPr>
        <w:spacing w:line="480" w:lineRule="auto"/>
        <w:ind w:firstLine="720"/>
        <w:jc w:val="both"/>
        <w:rPr>
          <w:rFonts w:ascii="Times New Roman" w:hAnsi="Times New Roman" w:cs="Times New Roman"/>
          <w:sz w:val="24"/>
          <w:szCs w:val="24"/>
        </w:rPr>
      </w:pPr>
      <w:r w:rsidRPr="0047577D">
        <w:rPr>
          <w:rFonts w:ascii="Times New Roman" w:hAnsi="Times New Roman" w:cs="Times New Roman"/>
          <w:sz w:val="24"/>
          <w:szCs w:val="24"/>
        </w:rPr>
        <w:t>In short, the furry fandom subculture is generally friendly, welcoming, and also can interact with individuals with unconventional urges in a safe place. Being a furry is not just a sex fetish; it is a style of identity which is not kindly acknowledged in a broader society as well as a sense of the subcultures in which others share the same minds. The furry fandom subcultures are rich, vivid, complex, full of artists, science fiction enthusiasts and people who are not really people.</w:t>
      </w:r>
      <w:r w:rsidR="00D350E4" w:rsidRPr="0047577D">
        <w:rPr>
          <w:rFonts w:ascii="Times New Roman" w:hAnsi="Times New Roman" w:cs="Times New Roman"/>
          <w:sz w:val="24"/>
          <w:szCs w:val="24"/>
        </w:rPr>
        <w:t xml:space="preserve"> Furry subcultures tend to have a bad rap as peculiar fetishists, when in real sense there is a playful escape and also a fascination for what connects humans with the animals.</w:t>
      </w:r>
      <w:r w:rsidR="00A128DD" w:rsidRPr="0047577D">
        <w:rPr>
          <w:rFonts w:ascii="Times New Roman" w:hAnsi="Times New Roman" w:cs="Times New Roman"/>
          <w:sz w:val="24"/>
          <w:szCs w:val="24"/>
        </w:rPr>
        <w:t xml:space="preserve"> The furry fandom subculture has grown sufficiently large to attract academia attention. An ongoing research project that tracks furry positions and background is being founded by a group of researchers, asking them to respond to the survey questions.</w:t>
      </w:r>
      <w:r w:rsidR="00236928" w:rsidRPr="0047577D">
        <w:rPr>
          <w:rFonts w:ascii="Times New Roman" w:hAnsi="Times New Roman" w:cs="Times New Roman"/>
          <w:sz w:val="24"/>
          <w:szCs w:val="24"/>
        </w:rPr>
        <w:t xml:space="preserve"> Most furry fandom subcultures develop their own costumes to start making each of the furry character unique. They also pay experts to come up with the costumes for them, mostly at high fees, when they are not notably artistic.</w:t>
      </w:r>
    </w:p>
    <w:p w14:paraId="3F52735F" w14:textId="77777777" w:rsidR="0047577D" w:rsidRPr="0047577D" w:rsidRDefault="0047577D">
      <w:pPr>
        <w:rPr>
          <w:rFonts w:ascii="Times New Roman" w:hAnsi="Times New Roman" w:cs="Times New Roman"/>
          <w:sz w:val="24"/>
          <w:szCs w:val="24"/>
        </w:rPr>
      </w:pPr>
      <w:r w:rsidRPr="0047577D">
        <w:rPr>
          <w:rFonts w:ascii="Times New Roman" w:hAnsi="Times New Roman" w:cs="Times New Roman"/>
          <w:sz w:val="24"/>
          <w:szCs w:val="24"/>
        </w:rPr>
        <w:br w:type="page"/>
      </w:r>
    </w:p>
    <w:p w14:paraId="5AB95999" w14:textId="4A3C3E0A" w:rsidR="00DA034B" w:rsidRPr="0047577D" w:rsidRDefault="0047577D" w:rsidP="0047577D">
      <w:pPr>
        <w:spacing w:line="480" w:lineRule="auto"/>
        <w:ind w:firstLine="720"/>
        <w:jc w:val="center"/>
        <w:rPr>
          <w:rFonts w:ascii="Times New Roman" w:hAnsi="Times New Roman" w:cs="Times New Roman"/>
          <w:b/>
          <w:bCs/>
          <w:sz w:val="24"/>
          <w:szCs w:val="24"/>
        </w:rPr>
      </w:pPr>
      <w:r w:rsidRPr="0047577D">
        <w:rPr>
          <w:rFonts w:ascii="Times New Roman" w:hAnsi="Times New Roman" w:cs="Times New Roman"/>
          <w:b/>
          <w:bCs/>
          <w:sz w:val="24"/>
          <w:szCs w:val="24"/>
        </w:rPr>
        <w:lastRenderedPageBreak/>
        <w:t>References</w:t>
      </w:r>
    </w:p>
    <w:p w14:paraId="0424DD14" w14:textId="4348BB8B" w:rsidR="0047577D" w:rsidRPr="0047577D" w:rsidRDefault="0047577D" w:rsidP="0047577D">
      <w:pPr>
        <w:spacing w:line="480" w:lineRule="auto"/>
        <w:ind w:left="720" w:hanging="720"/>
        <w:rPr>
          <w:rFonts w:ascii="Times New Roman" w:hAnsi="Times New Roman" w:cs="Times New Roman"/>
          <w:color w:val="222222"/>
          <w:sz w:val="24"/>
          <w:szCs w:val="24"/>
          <w:shd w:val="clear" w:color="auto" w:fill="FFFFFF"/>
        </w:rPr>
      </w:pPr>
      <w:r w:rsidRPr="0047577D">
        <w:rPr>
          <w:rFonts w:ascii="Times New Roman" w:hAnsi="Times New Roman" w:cs="Times New Roman"/>
          <w:color w:val="222222"/>
          <w:sz w:val="24"/>
          <w:szCs w:val="24"/>
          <w:shd w:val="clear" w:color="auto" w:fill="FFFFFF"/>
        </w:rPr>
        <w:t>Guerrier, J. D. (2014). Bringing out the animal in me: An examination of art and the individual within the Furry subculture.</w:t>
      </w:r>
    </w:p>
    <w:p w14:paraId="584FAE6B" w14:textId="2D9D0B94" w:rsidR="0047577D" w:rsidRPr="0047577D" w:rsidRDefault="004163A7" w:rsidP="0047577D">
      <w:pPr>
        <w:spacing w:line="480" w:lineRule="auto"/>
        <w:ind w:left="720" w:hanging="720"/>
        <w:rPr>
          <w:rFonts w:ascii="Times New Roman" w:hAnsi="Times New Roman" w:cs="Times New Roman"/>
          <w:sz w:val="24"/>
          <w:szCs w:val="24"/>
        </w:rPr>
      </w:pPr>
      <w:hyperlink r:id="rId6" w:history="1">
        <w:r w:rsidR="0047577D" w:rsidRPr="0047577D">
          <w:rPr>
            <w:rStyle w:val="Hyperlink"/>
            <w:rFonts w:ascii="Times New Roman" w:hAnsi="Times New Roman" w:cs="Times New Roman"/>
            <w:sz w:val="24"/>
            <w:szCs w:val="24"/>
          </w:rPr>
          <w:t>https://www.cnn.com/2018/11/14/us/furries-culture/index.html</w:t>
        </w:r>
      </w:hyperlink>
    </w:p>
    <w:p w14:paraId="58235C4A" w14:textId="383830C0" w:rsidR="0047577D" w:rsidRPr="0047577D" w:rsidRDefault="004163A7" w:rsidP="0047577D">
      <w:pPr>
        <w:spacing w:line="480" w:lineRule="auto"/>
        <w:ind w:left="720" w:hanging="720"/>
        <w:rPr>
          <w:rFonts w:ascii="Times New Roman" w:hAnsi="Times New Roman" w:cs="Times New Roman"/>
          <w:sz w:val="24"/>
          <w:szCs w:val="24"/>
        </w:rPr>
      </w:pPr>
      <w:hyperlink r:id="rId7" w:history="1">
        <w:r w:rsidR="0047577D" w:rsidRPr="0047577D">
          <w:rPr>
            <w:rStyle w:val="Hyperlink"/>
            <w:rFonts w:ascii="Times New Roman" w:hAnsi="Times New Roman" w:cs="Times New Roman"/>
            <w:sz w:val="24"/>
            <w:szCs w:val="24"/>
          </w:rPr>
          <w:t>https://www.theguardian.com/fashion/2016/feb/04/furry-fandom-subculture-animal-costumes</w:t>
        </w:r>
      </w:hyperlink>
    </w:p>
    <w:p w14:paraId="1D36A58B" w14:textId="77777777" w:rsidR="0047577D" w:rsidRPr="0047577D" w:rsidRDefault="0047577D" w:rsidP="0047577D">
      <w:pPr>
        <w:spacing w:line="480" w:lineRule="auto"/>
        <w:ind w:left="720" w:hanging="720"/>
        <w:rPr>
          <w:rFonts w:ascii="Times New Roman" w:hAnsi="Times New Roman" w:cs="Times New Roman"/>
          <w:sz w:val="24"/>
          <w:szCs w:val="24"/>
        </w:rPr>
      </w:pPr>
    </w:p>
    <w:p w14:paraId="47A751BC" w14:textId="77777777" w:rsidR="0047577D" w:rsidRPr="0047577D" w:rsidRDefault="0047577D" w:rsidP="0047577D">
      <w:pPr>
        <w:spacing w:line="480" w:lineRule="auto"/>
        <w:rPr>
          <w:rFonts w:ascii="Times New Roman" w:hAnsi="Times New Roman" w:cs="Times New Roman"/>
          <w:b/>
          <w:bCs/>
          <w:sz w:val="24"/>
          <w:szCs w:val="24"/>
        </w:rPr>
      </w:pPr>
    </w:p>
    <w:sectPr w:rsidR="0047577D" w:rsidRPr="0047577D" w:rsidSect="008C56A1">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F8715E" w14:textId="77777777" w:rsidR="00935D80" w:rsidRDefault="00935D80" w:rsidP="008C56A1">
      <w:pPr>
        <w:spacing w:after="0" w:line="240" w:lineRule="auto"/>
      </w:pPr>
      <w:r>
        <w:separator/>
      </w:r>
    </w:p>
  </w:endnote>
  <w:endnote w:type="continuationSeparator" w:id="0">
    <w:p w14:paraId="5592E80F" w14:textId="77777777" w:rsidR="00935D80" w:rsidRDefault="00935D80" w:rsidP="008C56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C79B45" w14:textId="77777777" w:rsidR="00935D80" w:rsidRDefault="00935D80" w:rsidP="008C56A1">
      <w:pPr>
        <w:spacing w:after="0" w:line="240" w:lineRule="auto"/>
      </w:pPr>
      <w:r>
        <w:separator/>
      </w:r>
    </w:p>
  </w:footnote>
  <w:footnote w:type="continuationSeparator" w:id="0">
    <w:p w14:paraId="30939398" w14:textId="77777777" w:rsidR="00935D80" w:rsidRDefault="00935D80" w:rsidP="008C56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017ECF" w14:textId="55169402" w:rsidR="008C56A1" w:rsidRPr="008C56A1" w:rsidRDefault="008C56A1" w:rsidP="008C56A1">
    <w:pPr>
      <w:pStyle w:val="Header"/>
      <w:rPr>
        <w:rFonts w:ascii="Times New Roman" w:hAnsi="Times New Roman" w:cs="Times New Roman"/>
        <w:sz w:val="24"/>
        <w:szCs w:val="24"/>
      </w:rPr>
    </w:pPr>
    <w:r w:rsidRPr="008C56A1">
      <w:rPr>
        <w:rFonts w:ascii="Times New Roman" w:hAnsi="Times New Roman" w:cs="Times New Roman"/>
        <w:sz w:val="24"/>
        <w:szCs w:val="24"/>
      </w:rPr>
      <w:t>FURRY SUBCULTURE</w:t>
    </w:r>
    <w:sdt>
      <w:sdtPr>
        <w:rPr>
          <w:rFonts w:ascii="Times New Roman" w:hAnsi="Times New Roman" w:cs="Times New Roman"/>
          <w:sz w:val="24"/>
          <w:szCs w:val="24"/>
        </w:rPr>
        <w:id w:val="-523641374"/>
        <w:docPartObj>
          <w:docPartGallery w:val="Page Numbers (Top of Page)"/>
          <w:docPartUnique/>
        </w:docPartObj>
      </w:sdtPr>
      <w:sdtEndPr>
        <w:rPr>
          <w:noProof/>
        </w:rPr>
      </w:sdtEndPr>
      <w:sdtContent>
        <w:r>
          <w:rPr>
            <w:rFonts w:ascii="Times New Roman" w:hAnsi="Times New Roman" w:cs="Times New Roman"/>
            <w:sz w:val="24"/>
            <w:szCs w:val="24"/>
          </w:rPr>
          <w:tab/>
        </w:r>
        <w:r>
          <w:rPr>
            <w:rFonts w:ascii="Times New Roman" w:hAnsi="Times New Roman" w:cs="Times New Roman"/>
            <w:sz w:val="24"/>
            <w:szCs w:val="24"/>
          </w:rPr>
          <w:tab/>
        </w:r>
        <w:r w:rsidRPr="008C56A1">
          <w:rPr>
            <w:rFonts w:ascii="Times New Roman" w:hAnsi="Times New Roman" w:cs="Times New Roman"/>
            <w:sz w:val="24"/>
            <w:szCs w:val="24"/>
          </w:rPr>
          <w:fldChar w:fldCharType="begin"/>
        </w:r>
        <w:r w:rsidRPr="008C56A1">
          <w:rPr>
            <w:rFonts w:ascii="Times New Roman" w:hAnsi="Times New Roman" w:cs="Times New Roman"/>
            <w:sz w:val="24"/>
            <w:szCs w:val="24"/>
          </w:rPr>
          <w:instrText xml:space="preserve"> PAGE   \* MERGEFORMAT </w:instrText>
        </w:r>
        <w:r w:rsidRPr="008C56A1">
          <w:rPr>
            <w:rFonts w:ascii="Times New Roman" w:hAnsi="Times New Roman" w:cs="Times New Roman"/>
            <w:sz w:val="24"/>
            <w:szCs w:val="24"/>
          </w:rPr>
          <w:fldChar w:fldCharType="separate"/>
        </w:r>
        <w:r w:rsidRPr="008C56A1">
          <w:rPr>
            <w:rFonts w:ascii="Times New Roman" w:hAnsi="Times New Roman" w:cs="Times New Roman"/>
            <w:noProof/>
            <w:sz w:val="24"/>
            <w:szCs w:val="24"/>
          </w:rPr>
          <w:t>2</w:t>
        </w:r>
        <w:r w:rsidRPr="008C56A1">
          <w:rPr>
            <w:rFonts w:ascii="Times New Roman" w:hAnsi="Times New Roman" w:cs="Times New Roman"/>
            <w:noProof/>
            <w:sz w:val="24"/>
            <w:szCs w:val="24"/>
          </w:rPr>
          <w:fldChar w:fldCharType="end"/>
        </w:r>
      </w:sdtContent>
    </w:sdt>
  </w:p>
  <w:p w14:paraId="16ECF798" w14:textId="77777777" w:rsidR="008C56A1" w:rsidRDefault="008C56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1BB66C" w14:textId="65165791" w:rsidR="008C56A1" w:rsidRPr="008C56A1" w:rsidRDefault="008C56A1">
    <w:pPr>
      <w:pStyle w:val="Header"/>
      <w:jc w:val="right"/>
      <w:rPr>
        <w:rFonts w:ascii="Times New Roman" w:hAnsi="Times New Roman" w:cs="Times New Roman"/>
        <w:sz w:val="24"/>
        <w:szCs w:val="24"/>
      </w:rPr>
    </w:pPr>
    <w:r w:rsidRPr="008C56A1">
      <w:rPr>
        <w:rFonts w:ascii="Times New Roman" w:hAnsi="Times New Roman" w:cs="Times New Roman"/>
        <w:sz w:val="24"/>
        <w:szCs w:val="24"/>
      </w:rPr>
      <w:t>Running head: FURRY SUBCULTURE</w:t>
    </w:r>
    <w:sdt>
      <w:sdtPr>
        <w:rPr>
          <w:rFonts w:ascii="Times New Roman" w:hAnsi="Times New Roman" w:cs="Times New Roman"/>
          <w:sz w:val="24"/>
          <w:szCs w:val="24"/>
        </w:rPr>
        <w:id w:val="-834908913"/>
        <w:docPartObj>
          <w:docPartGallery w:val="Page Numbers (Top of Page)"/>
          <w:docPartUnique/>
        </w:docPartObj>
      </w:sdtPr>
      <w:sdtEndPr>
        <w:rPr>
          <w:noProof/>
        </w:rPr>
      </w:sdtEndPr>
      <w:sdtContent>
        <w:r>
          <w:rPr>
            <w:rFonts w:ascii="Times New Roman" w:hAnsi="Times New Roman" w:cs="Times New Roman"/>
            <w:sz w:val="24"/>
            <w:szCs w:val="24"/>
          </w:rPr>
          <w:tab/>
        </w:r>
        <w:r>
          <w:rPr>
            <w:rFonts w:ascii="Times New Roman" w:hAnsi="Times New Roman" w:cs="Times New Roman"/>
            <w:sz w:val="24"/>
            <w:szCs w:val="24"/>
          </w:rPr>
          <w:tab/>
        </w:r>
        <w:r w:rsidRPr="008C56A1">
          <w:rPr>
            <w:rFonts w:ascii="Times New Roman" w:hAnsi="Times New Roman" w:cs="Times New Roman"/>
            <w:sz w:val="24"/>
            <w:szCs w:val="24"/>
          </w:rPr>
          <w:fldChar w:fldCharType="begin"/>
        </w:r>
        <w:r w:rsidRPr="008C56A1">
          <w:rPr>
            <w:rFonts w:ascii="Times New Roman" w:hAnsi="Times New Roman" w:cs="Times New Roman"/>
            <w:sz w:val="24"/>
            <w:szCs w:val="24"/>
          </w:rPr>
          <w:instrText xml:space="preserve"> PAGE   \* MERGEFORMAT </w:instrText>
        </w:r>
        <w:r w:rsidRPr="008C56A1">
          <w:rPr>
            <w:rFonts w:ascii="Times New Roman" w:hAnsi="Times New Roman" w:cs="Times New Roman"/>
            <w:sz w:val="24"/>
            <w:szCs w:val="24"/>
          </w:rPr>
          <w:fldChar w:fldCharType="separate"/>
        </w:r>
        <w:r w:rsidRPr="008C56A1">
          <w:rPr>
            <w:rFonts w:ascii="Times New Roman" w:hAnsi="Times New Roman" w:cs="Times New Roman"/>
            <w:noProof/>
            <w:sz w:val="24"/>
            <w:szCs w:val="24"/>
          </w:rPr>
          <w:t>2</w:t>
        </w:r>
        <w:r w:rsidRPr="008C56A1">
          <w:rPr>
            <w:rFonts w:ascii="Times New Roman" w:hAnsi="Times New Roman" w:cs="Times New Roman"/>
            <w:noProof/>
            <w:sz w:val="24"/>
            <w:szCs w:val="24"/>
          </w:rPr>
          <w:fldChar w:fldCharType="end"/>
        </w:r>
      </w:sdtContent>
    </w:sdt>
  </w:p>
  <w:p w14:paraId="72472314" w14:textId="77777777" w:rsidR="008C56A1" w:rsidRDefault="008C56A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NLA0NTI3MLY0NjBR0lEKTi0uzszPAykwrAUA11yQ0CwAAAA="/>
  </w:docVars>
  <w:rsids>
    <w:rsidRoot w:val="008C56A1"/>
    <w:rsid w:val="0020643F"/>
    <w:rsid w:val="00236928"/>
    <w:rsid w:val="002703DD"/>
    <w:rsid w:val="004163A7"/>
    <w:rsid w:val="0047577D"/>
    <w:rsid w:val="005F53B0"/>
    <w:rsid w:val="0068416F"/>
    <w:rsid w:val="00822ED2"/>
    <w:rsid w:val="008C56A1"/>
    <w:rsid w:val="00932EC5"/>
    <w:rsid w:val="00935D80"/>
    <w:rsid w:val="009518ED"/>
    <w:rsid w:val="00A128DD"/>
    <w:rsid w:val="00AD5B32"/>
    <w:rsid w:val="00AE2D6B"/>
    <w:rsid w:val="00B45D80"/>
    <w:rsid w:val="00BE3750"/>
    <w:rsid w:val="00D350E4"/>
    <w:rsid w:val="00DA034B"/>
    <w:rsid w:val="00E266F8"/>
    <w:rsid w:val="00E619CE"/>
    <w:rsid w:val="00F02A95"/>
    <w:rsid w:val="00FC55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435D31"/>
  <w15:chartTrackingRefBased/>
  <w15:docId w15:val="{76476738-5C8B-4733-8143-5E02E27A92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C56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56A1"/>
  </w:style>
  <w:style w:type="paragraph" w:styleId="Footer">
    <w:name w:val="footer"/>
    <w:basedOn w:val="Normal"/>
    <w:link w:val="FooterChar"/>
    <w:uiPriority w:val="99"/>
    <w:unhideWhenUsed/>
    <w:rsid w:val="008C56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56A1"/>
  </w:style>
  <w:style w:type="character" w:styleId="Hyperlink">
    <w:name w:val="Hyperlink"/>
    <w:basedOn w:val="DefaultParagraphFont"/>
    <w:uiPriority w:val="99"/>
    <w:unhideWhenUsed/>
    <w:rsid w:val="0047577D"/>
    <w:rPr>
      <w:color w:val="0563C1" w:themeColor="hyperlink"/>
      <w:u w:val="single"/>
    </w:rPr>
  </w:style>
  <w:style w:type="character" w:styleId="UnresolvedMention">
    <w:name w:val="Unresolved Mention"/>
    <w:basedOn w:val="DefaultParagraphFont"/>
    <w:uiPriority w:val="99"/>
    <w:semiHidden/>
    <w:unhideWhenUsed/>
    <w:rsid w:val="004757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 /><Relationship Id="rId3" Type="http://schemas.openxmlformats.org/officeDocument/2006/relationships/webSettings" Target="webSettings.xml" /><Relationship Id="rId7" Type="http://schemas.openxmlformats.org/officeDocument/2006/relationships/hyperlink" Target="https://www.theguardian.com/fashion/2016/feb/04/furry-fandom-subculture-animal-costumes" TargetMode="External" /><Relationship Id="rId2" Type="http://schemas.openxmlformats.org/officeDocument/2006/relationships/settings" Target="settings.xml" /><Relationship Id="rId1" Type="http://schemas.openxmlformats.org/officeDocument/2006/relationships/styles" Target="styles.xml" /><Relationship Id="rId6" Type="http://schemas.openxmlformats.org/officeDocument/2006/relationships/hyperlink" Target="https://www.cnn.com/2018/11/14/us/furries-culture/index.html" TargetMode="External" /><Relationship Id="rId11" Type="http://schemas.openxmlformats.org/officeDocument/2006/relationships/theme" Target="theme/theme1.xml" /><Relationship Id="rId5" Type="http://schemas.openxmlformats.org/officeDocument/2006/relationships/endnotes" Target="endnotes.xml" /><Relationship Id="rId10" Type="http://schemas.openxmlformats.org/officeDocument/2006/relationships/fontTable" Target="fontTable.xml" /><Relationship Id="rId4" Type="http://schemas.openxmlformats.org/officeDocument/2006/relationships/footnotes" Target="footnotes.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920</Words>
  <Characters>10948</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dc:creator>
  <cp:keywords/>
  <dc:description/>
  <cp:lastModifiedBy>254716226303</cp:lastModifiedBy>
  <cp:revision>2</cp:revision>
  <dcterms:created xsi:type="dcterms:W3CDTF">2021-05-24T14:29:00Z</dcterms:created>
  <dcterms:modified xsi:type="dcterms:W3CDTF">2021-05-24T14:29:00Z</dcterms:modified>
</cp:coreProperties>
</file>